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72A14" w:rsidRPr="00C57F5A" w:rsidRDefault="00472A14">
      <w:pPr>
        <w:rPr>
          <w:b/>
          <w:sz w:val="28"/>
        </w:rPr>
      </w:pPr>
      <w:r w:rsidRPr="00C57F5A">
        <w:rPr>
          <w:b/>
          <w:sz w:val="28"/>
        </w:rPr>
        <w:t xml:space="preserve">TECHNOLOGIES USED: </w:t>
      </w:r>
    </w:p>
    <w:p w:rsidR="00C57F5A" w:rsidRDefault="00664C31" w:rsidP="00C57F5A">
      <w:pPr>
        <w:jc w:val="both"/>
        <w:rPr>
          <w:sz w:val="24"/>
        </w:rPr>
      </w:pPr>
      <w:r>
        <w:rPr>
          <w:sz w:val="24"/>
        </w:rPr>
        <w:t>My</w:t>
      </w:r>
      <w:r w:rsidR="00C57F5A" w:rsidRPr="00C57F5A">
        <w:rPr>
          <w:sz w:val="24"/>
        </w:rPr>
        <w:t xml:space="preserve"> portfolio is fully responsive, and built with PUG (that can be compiled to HTML/CSS). </w:t>
      </w:r>
      <w:r w:rsidR="00025C2E">
        <w:rPr>
          <w:sz w:val="24"/>
        </w:rPr>
        <w:t xml:space="preserve">I developed my website using </w:t>
      </w:r>
      <w:proofErr w:type="spellStart"/>
      <w:r w:rsidR="00025C2E">
        <w:rPr>
          <w:sz w:val="24"/>
        </w:rPr>
        <w:t>node</w:t>
      </w:r>
      <w:r w:rsidR="007F3C9B">
        <w:rPr>
          <w:sz w:val="24"/>
        </w:rPr>
        <w:t>JS</w:t>
      </w:r>
      <w:proofErr w:type="spellEnd"/>
      <w:r w:rsidR="00025C2E">
        <w:rPr>
          <w:sz w:val="24"/>
        </w:rPr>
        <w:t xml:space="preserve"> and </w:t>
      </w:r>
      <w:proofErr w:type="spellStart"/>
      <w:r w:rsidR="00025C2E">
        <w:rPr>
          <w:sz w:val="24"/>
        </w:rPr>
        <w:t>express</w:t>
      </w:r>
      <w:r w:rsidR="007F3C9B">
        <w:rPr>
          <w:sz w:val="24"/>
        </w:rPr>
        <w:t>JS</w:t>
      </w:r>
      <w:proofErr w:type="spellEnd"/>
      <w:r w:rsidR="00025C2E">
        <w:rPr>
          <w:sz w:val="24"/>
        </w:rPr>
        <w:t xml:space="preserve">. </w:t>
      </w:r>
      <w:r w:rsidR="00C57F5A" w:rsidRPr="00C57F5A">
        <w:rPr>
          <w:sz w:val="24"/>
        </w:rPr>
        <w:t xml:space="preserve">It's currently got a </w:t>
      </w:r>
      <w:r w:rsidR="007F72F7">
        <w:rPr>
          <w:sz w:val="24"/>
        </w:rPr>
        <w:t>home</w:t>
      </w:r>
      <w:r w:rsidR="00C57F5A" w:rsidRPr="00C57F5A">
        <w:rPr>
          <w:sz w:val="24"/>
        </w:rPr>
        <w:t xml:space="preserve"> page, </w:t>
      </w:r>
      <w:r w:rsidR="00C80712">
        <w:rPr>
          <w:sz w:val="24"/>
        </w:rPr>
        <w:t xml:space="preserve">about me page, projects </w:t>
      </w:r>
      <w:r w:rsidR="00C57F5A" w:rsidRPr="00C57F5A">
        <w:rPr>
          <w:sz w:val="24"/>
        </w:rPr>
        <w:t>page,</w:t>
      </w:r>
      <w:r w:rsidR="00C80712">
        <w:rPr>
          <w:sz w:val="24"/>
        </w:rPr>
        <w:t xml:space="preserve"> services page,</w:t>
      </w:r>
      <w:r w:rsidR="00C57F5A" w:rsidRPr="00C57F5A">
        <w:rPr>
          <w:sz w:val="24"/>
        </w:rPr>
        <w:t xml:space="preserve"> and a</w:t>
      </w:r>
      <w:r w:rsidR="00A0781D">
        <w:rPr>
          <w:sz w:val="24"/>
        </w:rPr>
        <w:t xml:space="preserve"> </w:t>
      </w:r>
      <w:r w:rsidR="00C57F5A" w:rsidRPr="00C57F5A">
        <w:rPr>
          <w:sz w:val="24"/>
        </w:rPr>
        <w:t>contact page.</w:t>
      </w:r>
    </w:p>
    <w:p w:rsidR="00C6012E" w:rsidRDefault="00C6012E" w:rsidP="00C57F5A">
      <w:pPr>
        <w:jc w:val="both"/>
      </w:pPr>
      <w:proofErr w:type="spellStart"/>
      <w:r>
        <w:rPr>
          <w:sz w:val="24"/>
        </w:rPr>
        <w:t>ExpressJS</w:t>
      </w:r>
      <w:proofErr w:type="spellEnd"/>
      <w:r>
        <w:rPr>
          <w:sz w:val="24"/>
        </w:rPr>
        <w:t xml:space="preserve">: </w:t>
      </w:r>
      <w:r w:rsidR="009433E0">
        <w:rPr>
          <w:sz w:val="24"/>
        </w:rPr>
        <w:t>It is a web</w:t>
      </w:r>
      <w:r w:rsidR="000E74FF">
        <w:rPr>
          <w:sz w:val="24"/>
        </w:rPr>
        <w:t xml:space="preserve"> </w:t>
      </w:r>
      <w:r w:rsidR="009433E0">
        <w:rPr>
          <w:sz w:val="24"/>
        </w:rPr>
        <w:t xml:space="preserve">framework for </w:t>
      </w:r>
      <w:proofErr w:type="spellStart"/>
      <w:r w:rsidR="009433E0">
        <w:rPr>
          <w:sz w:val="24"/>
        </w:rPr>
        <w:t>nodeJS</w:t>
      </w:r>
      <w:proofErr w:type="spellEnd"/>
      <w:r w:rsidR="00514ADD">
        <w:rPr>
          <w:sz w:val="24"/>
        </w:rPr>
        <w:t xml:space="preserve"> installed by using </w:t>
      </w:r>
      <w:r w:rsidR="005141B9">
        <w:rPr>
          <w:sz w:val="24"/>
        </w:rPr>
        <w:t>“</w:t>
      </w:r>
      <w:proofErr w:type="spellStart"/>
      <w:r w:rsidR="00514ADD" w:rsidRPr="00C04E6B">
        <w:t>npm</w:t>
      </w:r>
      <w:proofErr w:type="spellEnd"/>
      <w:r w:rsidR="00514ADD" w:rsidRPr="00C04E6B">
        <w:t xml:space="preserve"> install express –save</w:t>
      </w:r>
      <w:r w:rsidR="005141B9">
        <w:t>”</w:t>
      </w:r>
      <w:r w:rsidR="00514ADD" w:rsidRPr="00C04E6B">
        <w:t xml:space="preserve"> command</w:t>
      </w:r>
    </w:p>
    <w:p w:rsidR="000E6766" w:rsidRDefault="000E6766" w:rsidP="00C57F5A">
      <w:pPr>
        <w:jc w:val="both"/>
      </w:pPr>
      <w:r>
        <w:t>NodeJS: It is a JavaScript runtime.</w:t>
      </w:r>
    </w:p>
    <w:p w:rsidR="00523022" w:rsidRDefault="00523022" w:rsidP="00C57F5A">
      <w:pPr>
        <w:jc w:val="both"/>
      </w:pPr>
    </w:p>
    <w:p w:rsidR="00523022" w:rsidRDefault="00523022" w:rsidP="00C57F5A">
      <w:pPr>
        <w:jc w:val="both"/>
        <w:rPr>
          <w:b/>
          <w:sz w:val="28"/>
        </w:rPr>
      </w:pPr>
      <w:r w:rsidRPr="00523022">
        <w:rPr>
          <w:b/>
          <w:sz w:val="28"/>
        </w:rPr>
        <w:t>CLOUD SERVICE:</w:t>
      </w:r>
    </w:p>
    <w:p w:rsidR="00523022" w:rsidRPr="00523022" w:rsidRDefault="00523022" w:rsidP="00C57F5A">
      <w:pPr>
        <w:jc w:val="both"/>
        <w:rPr>
          <w:sz w:val="24"/>
        </w:rPr>
      </w:pPr>
      <w:r>
        <w:rPr>
          <w:sz w:val="24"/>
        </w:rPr>
        <w:t xml:space="preserve">I deployed my website using Heroku which is free with an URL : </w:t>
      </w:r>
      <w:hyperlink r:id="rId4" w:history="1">
        <w:r>
          <w:rPr>
            <w:rStyle w:val="Hyperlink"/>
          </w:rPr>
          <w:t>https://lokesh-thummala.herokuapp.com/</w:t>
        </w:r>
      </w:hyperlink>
      <w:r>
        <w:t xml:space="preserve"> and I used </w:t>
      </w:r>
      <w:proofErr w:type="spellStart"/>
      <w:r>
        <w:t>github</w:t>
      </w:r>
      <w:proofErr w:type="spellEnd"/>
      <w:r>
        <w:t xml:space="preserve"> to manage my work.</w:t>
      </w:r>
      <w:bookmarkStart w:id="0" w:name="_GoBack"/>
      <w:bookmarkEnd w:id="0"/>
    </w:p>
    <w:p w:rsidR="00263EEC" w:rsidRDefault="00263EEC" w:rsidP="00C57F5A">
      <w:pPr>
        <w:jc w:val="both"/>
        <w:rPr>
          <w:sz w:val="24"/>
        </w:rPr>
      </w:pPr>
    </w:p>
    <w:p w:rsidR="00263EEC" w:rsidRDefault="00201BDF" w:rsidP="00C57F5A">
      <w:pPr>
        <w:jc w:val="both"/>
        <w:rPr>
          <w:b/>
          <w:sz w:val="28"/>
        </w:rPr>
      </w:pPr>
      <w:r w:rsidRPr="00E41636">
        <w:rPr>
          <w:b/>
          <w:sz w:val="28"/>
        </w:rPr>
        <w:t>STYLE FONTS</w:t>
      </w:r>
      <w:r>
        <w:rPr>
          <w:b/>
          <w:sz w:val="28"/>
        </w:rPr>
        <w:t>:</w:t>
      </w:r>
    </w:p>
    <w:p w:rsidR="000551B8" w:rsidRDefault="00314532" w:rsidP="00C57F5A">
      <w:pPr>
        <w:jc w:val="both"/>
        <w:rPr>
          <w:sz w:val="24"/>
        </w:rPr>
      </w:pPr>
      <w:r>
        <w:rPr>
          <w:sz w:val="24"/>
        </w:rPr>
        <w:t>I used two fonts for my website</w:t>
      </w:r>
      <w:r w:rsidR="0084559D">
        <w:rPr>
          <w:sz w:val="24"/>
        </w:rPr>
        <w:t xml:space="preserve"> which are:</w:t>
      </w:r>
    </w:p>
    <w:p w:rsidR="00980E70" w:rsidRDefault="00980E70" w:rsidP="00980E70">
      <w:r w:rsidRPr="00980E70">
        <w:t>'Courgette', cursive and 'Open Sans', sans-serif</w:t>
      </w:r>
    </w:p>
    <w:p w:rsidR="00952008" w:rsidRDefault="00952008" w:rsidP="00980E70">
      <w:r>
        <w:t>I used normal colours to decorate my website which are:</w:t>
      </w:r>
    </w:p>
    <w:p w:rsidR="00952008" w:rsidRDefault="00952008" w:rsidP="00980E70">
      <w:r>
        <w:t>White, red, black</w:t>
      </w:r>
      <w:r w:rsidR="00303BA6">
        <w:t xml:space="preserve">, blue, </w:t>
      </w:r>
      <w:r w:rsidR="006A0019">
        <w:t>light grey.</w:t>
      </w:r>
    </w:p>
    <w:p w:rsidR="00C6012E" w:rsidRPr="00980E70" w:rsidRDefault="00F7367F" w:rsidP="00980E70">
      <w:r>
        <w:t>Here is a screenshot of my home page</w:t>
      </w:r>
      <w:r w:rsidR="00CB75F5">
        <w:t>:-</w:t>
      </w:r>
    </w:p>
    <w:p w:rsidR="00980E70" w:rsidRPr="00980E70" w:rsidRDefault="00980E70" w:rsidP="00980E70">
      <w:pPr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:rsidR="0084559D" w:rsidRPr="00314532" w:rsidRDefault="003B425F" w:rsidP="00C57F5A">
      <w:pPr>
        <w:jc w:val="both"/>
        <w:rPr>
          <w:sz w:val="24"/>
        </w:rPr>
      </w:pPr>
      <w:r w:rsidRPr="003B425F">
        <w:rPr>
          <w:noProof/>
        </w:rPr>
        <w:drawing>
          <wp:inline distT="0" distB="0" distL="0" distR="0" wp14:anchorId="0CD0D877" wp14:editId="1EE60FCC">
            <wp:extent cx="5943600" cy="28835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83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01BDF" w:rsidRPr="00201BDF" w:rsidRDefault="00201BDF" w:rsidP="00C57F5A">
      <w:pPr>
        <w:jc w:val="both"/>
        <w:rPr>
          <w:b/>
          <w:sz w:val="24"/>
        </w:rPr>
      </w:pPr>
    </w:p>
    <w:sectPr w:rsidR="00201BDF" w:rsidRPr="00201BD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WyMDUzMjc1NDA0MDBR0lEKTi0uzszPAykwqgUApNAo7SwAAAA="/>
  </w:docVars>
  <w:rsids>
    <w:rsidRoot w:val="00472A14"/>
    <w:rsid w:val="00025C2E"/>
    <w:rsid w:val="000551B8"/>
    <w:rsid w:val="000E6766"/>
    <w:rsid w:val="000E74FF"/>
    <w:rsid w:val="00201BDF"/>
    <w:rsid w:val="002477CE"/>
    <w:rsid w:val="00263EEC"/>
    <w:rsid w:val="002820B8"/>
    <w:rsid w:val="00303BA6"/>
    <w:rsid w:val="00314532"/>
    <w:rsid w:val="003B425F"/>
    <w:rsid w:val="00472A14"/>
    <w:rsid w:val="005141B9"/>
    <w:rsid w:val="00514ADD"/>
    <w:rsid w:val="00523022"/>
    <w:rsid w:val="00664C31"/>
    <w:rsid w:val="006A0019"/>
    <w:rsid w:val="007F3C9B"/>
    <w:rsid w:val="007F72F7"/>
    <w:rsid w:val="0084559D"/>
    <w:rsid w:val="009433E0"/>
    <w:rsid w:val="00952008"/>
    <w:rsid w:val="00980E70"/>
    <w:rsid w:val="00A0781D"/>
    <w:rsid w:val="00AD128A"/>
    <w:rsid w:val="00AD216E"/>
    <w:rsid w:val="00C04E6B"/>
    <w:rsid w:val="00C57F5A"/>
    <w:rsid w:val="00C6012E"/>
    <w:rsid w:val="00C80712"/>
    <w:rsid w:val="00CB75F5"/>
    <w:rsid w:val="00CD493B"/>
    <w:rsid w:val="00E41636"/>
    <w:rsid w:val="00F736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9B15A9"/>
  <w15:chartTrackingRefBased/>
  <w15:docId w15:val="{6764FB0C-C7C4-4721-B66C-46124811EC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B425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425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semiHidden/>
    <w:unhideWhenUsed/>
    <w:rsid w:val="0052302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01372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76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966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48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3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16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252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484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lokesh-thummala.herokuapp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2</Pages>
  <Words>125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ummala Lokesh</dc:creator>
  <cp:keywords/>
  <dc:description/>
  <cp:lastModifiedBy>Thummala Lokesh</cp:lastModifiedBy>
  <cp:revision>31</cp:revision>
  <dcterms:created xsi:type="dcterms:W3CDTF">2019-06-17T22:53:00Z</dcterms:created>
  <dcterms:modified xsi:type="dcterms:W3CDTF">2019-06-17T23:20:00Z</dcterms:modified>
</cp:coreProperties>
</file>